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3CBD7" w14:textId="77777777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b/>
          <w:sz w:val="40"/>
        </w:rPr>
      </w:pPr>
      <w:r w:rsidRPr="00D36DF0">
        <w:rPr>
          <w:rFonts w:ascii="Arial" w:hAnsi="Arial" w:cs="Arial"/>
          <w:b/>
          <w:sz w:val="40"/>
        </w:rPr>
        <w:t xml:space="preserve">Sharon Joseph Cheeran </w:t>
      </w:r>
    </w:p>
    <w:p w14:paraId="03588734" w14:textId="76478504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sz w:val="21"/>
        </w:rPr>
      </w:pPr>
      <w:r w:rsidRPr="00D36DF0">
        <w:rPr>
          <w:rFonts w:ascii="Arial" w:hAnsi="Arial" w:cs="Arial"/>
          <w:sz w:val="21"/>
        </w:rPr>
        <w:t>Swindon, Wiltshire, UK</w:t>
      </w:r>
      <w:r w:rsidR="009E156E" w:rsidRPr="00D36DF0">
        <w:rPr>
          <w:rFonts w:ascii="Arial" w:hAnsi="Arial" w:cs="Arial"/>
          <w:sz w:val="21"/>
        </w:rPr>
        <w:t xml:space="preserve"> • </w:t>
      </w:r>
      <w:r w:rsidRPr="00D36DF0">
        <w:rPr>
          <w:rFonts w:ascii="Arial" w:hAnsi="Arial" w:cs="Arial"/>
          <w:sz w:val="21"/>
        </w:rPr>
        <w:t xml:space="preserve">07401903758 </w:t>
      </w:r>
      <w:r w:rsidR="009E156E" w:rsidRPr="00D36DF0">
        <w:rPr>
          <w:rFonts w:ascii="Arial" w:hAnsi="Arial" w:cs="Arial"/>
          <w:sz w:val="21"/>
        </w:rPr>
        <w:t xml:space="preserve">• </w:t>
      </w:r>
      <w:r w:rsidRPr="00D36DF0">
        <w:rPr>
          <w:rFonts w:ascii="Arial" w:hAnsi="Arial" w:cs="Arial"/>
          <w:sz w:val="21"/>
        </w:rPr>
        <w:t>Sharon.cheeran@yahoo</w:t>
      </w:r>
      <w:r w:rsidR="009E156E" w:rsidRPr="00D36DF0">
        <w:rPr>
          <w:rFonts w:ascii="Arial" w:hAnsi="Arial" w:cs="Arial"/>
          <w:sz w:val="21"/>
        </w:rPr>
        <w:t xml:space="preserve">.com </w:t>
      </w:r>
    </w:p>
    <w:p w14:paraId="18A44638" w14:textId="73BEF253" w:rsidR="00DF7741" w:rsidRPr="00D36DF0" w:rsidRDefault="00C74CFE" w:rsidP="00DF7741">
      <w:pPr>
        <w:pBdr>
          <w:bottom w:val="thinThickLargeGap" w:sz="18" w:space="3" w:color="auto"/>
        </w:pBdr>
        <w:jc w:val="center"/>
        <w:rPr>
          <w:rFonts w:ascii="Arial" w:hAnsi="Arial" w:cs="Arial"/>
          <w:sz w:val="21"/>
        </w:rPr>
      </w:pPr>
      <w:hyperlink r:id="rId7" w:history="1">
        <w:r w:rsidR="00DF7741" w:rsidRPr="00D36DF0">
          <w:rPr>
            <w:rStyle w:val="Hyperlink"/>
            <w:rFonts w:ascii="Arial" w:hAnsi="Arial" w:cs="Arial"/>
            <w:sz w:val="21"/>
          </w:rPr>
          <w:t>https://sharoncheeran.github.io/</w:t>
        </w:r>
      </w:hyperlink>
      <w:r w:rsidR="00DF7741" w:rsidRPr="00D36DF0">
        <w:rPr>
          <w:rFonts w:ascii="Arial" w:hAnsi="Arial" w:cs="Arial"/>
          <w:sz w:val="21"/>
        </w:rPr>
        <w:t xml:space="preserve"> •  </w:t>
      </w:r>
      <w:hyperlink r:id="rId8" w:history="1">
        <w:r w:rsidR="00DF7741" w:rsidRPr="00D36DF0">
          <w:rPr>
            <w:rStyle w:val="Hyperlink"/>
            <w:rFonts w:ascii="Arial" w:hAnsi="Arial" w:cs="Arial"/>
            <w:sz w:val="21"/>
          </w:rPr>
          <w:t>https://www.linkedin.com/in/sharon-joseph-cheeran-5b5760171/</w:t>
        </w:r>
      </w:hyperlink>
    </w:p>
    <w:p w14:paraId="70471FAC" w14:textId="77777777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sz w:val="13"/>
        </w:rPr>
      </w:pPr>
    </w:p>
    <w:p w14:paraId="32F160C3" w14:textId="77777777" w:rsidR="009E156E" w:rsidRPr="00D36DF0" w:rsidRDefault="009E156E" w:rsidP="003C6583">
      <w:pPr>
        <w:spacing w:before="120" w:after="8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Qualifications Profile</w:t>
      </w:r>
    </w:p>
    <w:p w14:paraId="43033024" w14:textId="470CE5BD" w:rsidR="001B05CF" w:rsidRPr="00D36DF0" w:rsidRDefault="001B05CF" w:rsidP="001B05CF">
      <w:pPr>
        <w:tabs>
          <w:tab w:val="num" w:pos="1692"/>
          <w:tab w:val="right" w:pos="9360"/>
        </w:tabs>
        <w:jc w:val="both"/>
        <w:rPr>
          <w:rFonts w:ascii="Arial" w:hAnsi="Arial" w:cs="Arial"/>
          <w:bCs/>
          <w:sz w:val="21"/>
          <w:szCs w:val="21"/>
        </w:rPr>
      </w:pPr>
      <w:r w:rsidRPr="00D36DF0">
        <w:rPr>
          <w:rFonts w:ascii="Arial" w:hAnsi="Arial" w:cs="Arial"/>
          <w:sz w:val="21"/>
          <w:szCs w:val="21"/>
        </w:rPr>
        <w:t>Creative, self-motivated and solution-driven IT professional, with</w:t>
      </w:r>
      <w:r w:rsidR="00FE0452" w:rsidRPr="00D36DF0">
        <w:rPr>
          <w:rFonts w:ascii="Arial" w:hAnsi="Arial" w:cs="Arial"/>
          <w:sz w:val="21"/>
          <w:szCs w:val="21"/>
        </w:rPr>
        <w:t xml:space="preserve"> academic and project experience of</w:t>
      </w:r>
      <w:r w:rsidRPr="00D36DF0">
        <w:rPr>
          <w:rFonts w:ascii="Arial" w:hAnsi="Arial" w:cs="Arial"/>
          <w:sz w:val="21"/>
          <w:szCs w:val="21"/>
        </w:rPr>
        <w:t xml:space="preserve"> decipher</w:t>
      </w:r>
      <w:r w:rsidR="00FE0452" w:rsidRPr="00D36DF0">
        <w:rPr>
          <w:rFonts w:ascii="Arial" w:hAnsi="Arial" w:cs="Arial"/>
          <w:sz w:val="21"/>
          <w:szCs w:val="21"/>
        </w:rPr>
        <w:t>ing</w:t>
      </w:r>
      <w:r w:rsidRPr="00D36DF0">
        <w:rPr>
          <w:rFonts w:ascii="Arial" w:hAnsi="Arial" w:cs="Arial"/>
          <w:sz w:val="21"/>
          <w:szCs w:val="21"/>
        </w:rPr>
        <w:t xml:space="preserve"> customer requirements and deliver</w:t>
      </w:r>
      <w:r w:rsidR="00FE0452" w:rsidRPr="00D36DF0">
        <w:rPr>
          <w:rFonts w:ascii="Arial" w:hAnsi="Arial" w:cs="Arial"/>
          <w:sz w:val="21"/>
          <w:szCs w:val="21"/>
        </w:rPr>
        <w:t xml:space="preserve">ing solutions </w:t>
      </w:r>
      <w:r w:rsidRPr="00D36DF0">
        <w:rPr>
          <w:rFonts w:ascii="Arial" w:hAnsi="Arial" w:cs="Arial"/>
          <w:sz w:val="21"/>
          <w:szCs w:val="21"/>
        </w:rPr>
        <w:t>in an environment of cutting</w:t>
      </w:r>
      <w:r w:rsidR="00FE0452" w:rsidRPr="00D36DF0">
        <w:rPr>
          <w:rFonts w:ascii="Arial" w:hAnsi="Arial" w:cs="Arial"/>
          <w:sz w:val="21"/>
          <w:szCs w:val="21"/>
        </w:rPr>
        <w:t>-</w:t>
      </w:r>
      <w:r w:rsidRPr="00D36DF0">
        <w:rPr>
          <w:rFonts w:ascii="Arial" w:hAnsi="Arial" w:cs="Arial"/>
          <w:sz w:val="21"/>
          <w:szCs w:val="21"/>
        </w:rPr>
        <w:t xml:space="preserve">edge technology, seeks </w:t>
      </w:r>
      <w:r w:rsidR="00FE0452" w:rsidRPr="00D36DF0">
        <w:rPr>
          <w:rFonts w:ascii="Arial" w:hAnsi="Arial" w:cs="Arial"/>
          <w:bCs/>
          <w:sz w:val="21"/>
          <w:szCs w:val="21"/>
        </w:rPr>
        <w:t xml:space="preserve">a </w:t>
      </w:r>
      <w:r w:rsidR="00FE0452" w:rsidRPr="00D36DF0">
        <w:rPr>
          <w:rFonts w:ascii="Arial" w:hAnsi="Arial" w:cs="Arial"/>
          <w:b/>
          <w:sz w:val="21"/>
          <w:szCs w:val="21"/>
        </w:rPr>
        <w:t xml:space="preserve">Software Developer </w:t>
      </w:r>
      <w:r w:rsidR="00FE0452" w:rsidRPr="00D36DF0">
        <w:rPr>
          <w:rFonts w:ascii="Arial" w:hAnsi="Arial" w:cs="Arial"/>
          <w:bCs/>
          <w:sz w:val="21"/>
          <w:szCs w:val="21"/>
        </w:rPr>
        <w:t>role.</w:t>
      </w:r>
      <w:r w:rsidRPr="00D36DF0">
        <w:rPr>
          <w:rFonts w:ascii="Arial" w:hAnsi="Arial" w:cs="Arial"/>
          <w:bCs/>
          <w:sz w:val="21"/>
          <w:szCs w:val="21"/>
        </w:rPr>
        <w:t xml:space="preserve"> </w:t>
      </w:r>
    </w:p>
    <w:p w14:paraId="6C5ABF40" w14:textId="47A85CA9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 xml:space="preserve">Software Solutions: </w:t>
      </w:r>
      <w:r w:rsidRPr="00D36DF0">
        <w:rPr>
          <w:rFonts w:ascii="Arial" w:hAnsi="Arial" w:cs="Arial"/>
          <w:bCs/>
          <w:sz w:val="21"/>
          <w:szCs w:val="21"/>
        </w:rPr>
        <w:t xml:space="preserve">Passionate information technologist with </w:t>
      </w:r>
      <w:r w:rsidRPr="00D36DF0">
        <w:rPr>
          <w:rFonts w:ascii="Arial" w:hAnsi="Arial" w:cs="Arial"/>
          <w:sz w:val="21"/>
          <w:szCs w:val="21"/>
          <w:shd w:val="clear" w:color="auto" w:fill="FFFFFF"/>
        </w:rPr>
        <w:t>focus on concepts, functionality, and user experience while</w:t>
      </w:r>
      <w:r w:rsidRPr="00D36DF0">
        <w:rPr>
          <w:rFonts w:ascii="Arial" w:hAnsi="Arial" w:cs="Arial"/>
          <w:sz w:val="21"/>
          <w:szCs w:val="21"/>
        </w:rPr>
        <w:t xml:space="preserve"> translating requirements, and </w:t>
      </w:r>
      <w:r w:rsidRPr="00D36DF0">
        <w:rPr>
          <w:rFonts w:ascii="Arial" w:hAnsi="Arial" w:cs="Arial"/>
          <w:sz w:val="21"/>
          <w:szCs w:val="21"/>
          <w:shd w:val="clear" w:color="auto" w:fill="FFFFFF"/>
        </w:rPr>
        <w:t>developing applications and solutions.</w:t>
      </w:r>
      <w:r w:rsidR="00ED17FD" w:rsidRPr="00D36DF0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AA3B1C" w:rsidRPr="00D36DF0">
        <w:rPr>
          <w:rFonts w:ascii="Arial" w:hAnsi="Arial" w:cs="Arial"/>
          <w:sz w:val="21"/>
          <w:szCs w:val="21"/>
          <w:shd w:val="clear" w:color="auto" w:fill="FFFFFF"/>
        </w:rPr>
        <w:t>K</w:t>
      </w:r>
      <w:r w:rsidR="00ED17FD" w:rsidRPr="00D36DF0">
        <w:rPr>
          <w:rFonts w:ascii="Arial" w:hAnsi="Arial" w:cs="Arial"/>
          <w:sz w:val="21"/>
          <w:szCs w:val="21"/>
          <w:shd w:val="clear" w:color="auto" w:fill="FFFFFF"/>
        </w:rPr>
        <w:t>nowledge of good programming practices and</w:t>
      </w:r>
      <w:r w:rsidR="00ED17FD" w:rsidRPr="00D36DF0">
        <w:rPr>
          <w:rStyle w:val="wbzude"/>
          <w:rFonts w:ascii="Arial" w:hAnsi="Arial" w:cs="Arial"/>
          <w:sz w:val="21"/>
          <w:szCs w:val="21"/>
        </w:rPr>
        <w:t xml:space="preserve"> techniques, specifically with concepts around </w:t>
      </w:r>
      <w:r w:rsidR="00D3618E" w:rsidRPr="00D36DF0">
        <w:rPr>
          <w:rStyle w:val="wbzude"/>
          <w:rFonts w:ascii="Arial" w:hAnsi="Arial" w:cs="Arial"/>
          <w:sz w:val="21"/>
          <w:szCs w:val="21"/>
        </w:rPr>
        <w:t>web programming</w:t>
      </w:r>
      <w:r w:rsidR="00ED17FD" w:rsidRPr="00D36DF0">
        <w:rPr>
          <w:rStyle w:val="wbzude"/>
          <w:rFonts w:ascii="Arial" w:hAnsi="Arial" w:cs="Arial"/>
          <w:sz w:val="21"/>
          <w:szCs w:val="21"/>
        </w:rPr>
        <w:t>, database access</w:t>
      </w:r>
      <w:r w:rsidR="00D3618E" w:rsidRPr="00D36DF0">
        <w:rPr>
          <w:rStyle w:val="wbzude"/>
          <w:rFonts w:ascii="Arial" w:hAnsi="Arial" w:cs="Arial"/>
          <w:sz w:val="21"/>
          <w:szCs w:val="21"/>
        </w:rPr>
        <w:t xml:space="preserve"> and computing</w:t>
      </w:r>
      <w:r w:rsidR="00AA3B1C" w:rsidRPr="00D36DF0">
        <w:rPr>
          <w:rStyle w:val="wbzude"/>
          <w:rFonts w:ascii="Arial" w:hAnsi="Arial" w:cs="Arial"/>
          <w:sz w:val="21"/>
          <w:szCs w:val="21"/>
        </w:rPr>
        <w:t xml:space="preserve"> protocols.</w:t>
      </w:r>
    </w:p>
    <w:p w14:paraId="7067E2D9" w14:textId="7DB6ADC1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Style w:val="Strong"/>
          <w:rFonts w:ascii="Arial" w:hAnsi="Arial" w:cs="Arial"/>
          <w:b w:val="0"/>
          <w:bCs w:val="0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Business Support:</w:t>
      </w:r>
      <w:r w:rsidRPr="00D36DF0">
        <w:rPr>
          <w:rFonts w:ascii="Arial" w:hAnsi="Arial" w:cs="Arial"/>
          <w:sz w:val="21"/>
          <w:szCs w:val="21"/>
        </w:rPr>
        <w:t xml:space="preserve"> Highly organized with ability to maintain</w:t>
      </w:r>
      <w:r w:rsidRPr="00D36DF0">
        <w:rPr>
          <w:rFonts w:ascii="Arial" w:hAnsi="Arial" w:cs="Arial"/>
          <w:b/>
          <w:sz w:val="21"/>
          <w:szCs w:val="21"/>
        </w:rPr>
        <w:t xml:space="preserve"> 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exceptional productivity and accuracy within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high fluid and demanding environments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. Strong business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and customer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service 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acumen developed by prior experience, with track record of maintaining operational excellence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and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positive customer 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experience.</w:t>
      </w:r>
    </w:p>
    <w:p w14:paraId="5C768E8C" w14:textId="165BEA9B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Research &amp; Analysis:</w:t>
      </w:r>
      <w:r w:rsidRPr="00D36DF0">
        <w:rPr>
          <w:rFonts w:ascii="Arial" w:hAnsi="Arial" w:cs="Arial"/>
          <w:sz w:val="21"/>
          <w:szCs w:val="21"/>
        </w:rPr>
        <w:t xml:space="preserve"> Innate researching skills, with </w:t>
      </w:r>
      <w:r w:rsidR="00056105" w:rsidRPr="00D36DF0">
        <w:rPr>
          <w:rFonts w:ascii="Arial" w:hAnsi="Arial" w:cs="Arial"/>
          <w:sz w:val="21"/>
          <w:szCs w:val="21"/>
        </w:rPr>
        <w:t xml:space="preserve">strong </w:t>
      </w:r>
      <w:r w:rsidR="002673CB" w:rsidRPr="00D36DF0">
        <w:rPr>
          <w:rFonts w:ascii="Arial" w:hAnsi="Arial" w:cs="Arial"/>
          <w:sz w:val="21"/>
          <w:szCs w:val="21"/>
        </w:rPr>
        <w:t>understanding of numerical algorithms</w:t>
      </w:r>
      <w:r w:rsidR="001D0B48" w:rsidRPr="00D36DF0">
        <w:rPr>
          <w:rFonts w:ascii="Arial" w:hAnsi="Arial" w:cs="Arial"/>
          <w:sz w:val="21"/>
          <w:szCs w:val="21"/>
        </w:rPr>
        <w:t xml:space="preserve">, design patterns </w:t>
      </w:r>
      <w:r w:rsidR="002673CB" w:rsidRPr="00D36DF0">
        <w:rPr>
          <w:rFonts w:ascii="Arial" w:hAnsi="Arial" w:cs="Arial"/>
          <w:sz w:val="21"/>
          <w:szCs w:val="21"/>
        </w:rPr>
        <w:t xml:space="preserve">and </w:t>
      </w:r>
      <w:r w:rsidR="00056105" w:rsidRPr="00D36DF0">
        <w:rPr>
          <w:rFonts w:ascii="Arial" w:hAnsi="Arial" w:cs="Arial"/>
          <w:sz w:val="21"/>
          <w:szCs w:val="21"/>
        </w:rPr>
        <w:t>data structures,</w:t>
      </w:r>
      <w:r w:rsidR="00C93AF0" w:rsidRPr="00D36DF0">
        <w:rPr>
          <w:rFonts w:ascii="Arial" w:hAnsi="Arial" w:cs="Arial"/>
          <w:sz w:val="21"/>
          <w:szCs w:val="21"/>
        </w:rPr>
        <w:t xml:space="preserve"> </w:t>
      </w:r>
      <w:r w:rsidRPr="00D36DF0">
        <w:rPr>
          <w:rFonts w:ascii="Arial" w:hAnsi="Arial" w:cs="Arial"/>
          <w:sz w:val="21"/>
          <w:szCs w:val="21"/>
        </w:rPr>
        <w:t xml:space="preserve">and </w:t>
      </w:r>
      <w:r w:rsidR="00056105" w:rsidRPr="00D36DF0">
        <w:rPr>
          <w:rFonts w:ascii="Arial" w:hAnsi="Arial" w:cs="Arial"/>
          <w:sz w:val="21"/>
          <w:szCs w:val="21"/>
        </w:rPr>
        <w:t>ability to c</w:t>
      </w:r>
      <w:r w:rsidRPr="00D36DF0">
        <w:rPr>
          <w:rFonts w:ascii="Arial" w:hAnsi="Arial" w:cs="Arial"/>
          <w:sz w:val="21"/>
          <w:szCs w:val="21"/>
        </w:rPr>
        <w:t xml:space="preserve">onvert </w:t>
      </w:r>
      <w:r w:rsidR="00056105" w:rsidRPr="00D36DF0">
        <w:rPr>
          <w:rFonts w:ascii="Arial" w:hAnsi="Arial" w:cs="Arial"/>
          <w:sz w:val="21"/>
          <w:szCs w:val="21"/>
        </w:rPr>
        <w:t>analysed data</w:t>
      </w:r>
      <w:r w:rsidRPr="00D36DF0">
        <w:rPr>
          <w:rFonts w:ascii="Arial" w:hAnsi="Arial" w:cs="Arial"/>
          <w:sz w:val="21"/>
          <w:szCs w:val="21"/>
        </w:rPr>
        <w:t xml:space="preserve"> into meaningful interpretations and results.</w:t>
      </w:r>
      <w:r w:rsidR="00C93AF0" w:rsidRPr="00D36DF0">
        <w:rPr>
          <w:rFonts w:ascii="Arial" w:hAnsi="Arial" w:cs="Arial"/>
          <w:sz w:val="21"/>
          <w:szCs w:val="21"/>
        </w:rPr>
        <w:t xml:space="preserve"> </w:t>
      </w:r>
      <w:r w:rsidR="005A02F5" w:rsidRPr="00D36DF0">
        <w:rPr>
          <w:rFonts w:ascii="Arial" w:hAnsi="Arial" w:cs="Arial"/>
          <w:sz w:val="21"/>
          <w:szCs w:val="21"/>
        </w:rPr>
        <w:t>Strong analytical and decision-making skills.</w:t>
      </w:r>
    </w:p>
    <w:p w14:paraId="4B478A78" w14:textId="305940BD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Key Strengths:</w:t>
      </w:r>
      <w:r w:rsidRPr="00D36DF0">
        <w:rPr>
          <w:rFonts w:ascii="Arial" w:hAnsi="Arial" w:cs="Arial"/>
          <w:sz w:val="21"/>
          <w:szCs w:val="21"/>
        </w:rPr>
        <w:t xml:space="preserve"> Excellent written and verbal communication skills. </w:t>
      </w:r>
      <w:r w:rsidR="005A02F5" w:rsidRPr="00D36DF0">
        <w:rPr>
          <w:rFonts w:ascii="Arial" w:hAnsi="Arial" w:cs="Arial"/>
          <w:sz w:val="21"/>
          <w:szCs w:val="21"/>
        </w:rPr>
        <w:t>A</w:t>
      </w:r>
      <w:r w:rsidRPr="00D36DF0">
        <w:rPr>
          <w:rFonts w:ascii="Arial" w:hAnsi="Arial" w:cs="Arial"/>
          <w:sz w:val="21"/>
          <w:szCs w:val="21"/>
        </w:rPr>
        <w:t>bility to multi-task and work under pressure. Able to work independently with minimal supervision, and also display collaboration within fast-paced, cross-functional teams.</w:t>
      </w:r>
      <w:r w:rsidR="0074204A" w:rsidRPr="00D36DF0">
        <w:rPr>
          <w:rFonts w:ascii="Arial" w:hAnsi="Arial" w:cs="Arial"/>
          <w:sz w:val="21"/>
          <w:szCs w:val="21"/>
        </w:rPr>
        <w:t xml:space="preserve"> Demonstrated problem solving skills and high attention to detail.</w:t>
      </w:r>
    </w:p>
    <w:p w14:paraId="66A6FA76" w14:textId="77777777" w:rsidR="009E156E" w:rsidRPr="00D36DF0" w:rsidRDefault="009E156E" w:rsidP="003C6583">
      <w:pPr>
        <w:spacing w:before="80" w:after="40"/>
        <w:rPr>
          <w:rFonts w:ascii="Arial" w:hAnsi="Arial" w:cs="Arial"/>
          <w:sz w:val="21"/>
          <w:szCs w:val="22"/>
          <w:u w:val="single"/>
        </w:rPr>
      </w:pPr>
      <w:r w:rsidRPr="00D36DF0">
        <w:rPr>
          <w:rFonts w:ascii="Arial" w:hAnsi="Arial" w:cs="Arial"/>
          <w:sz w:val="21"/>
          <w:szCs w:val="22"/>
          <w:u w:val="single"/>
        </w:rPr>
        <w:t>Core Technologies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68"/>
        <w:gridCol w:w="8601"/>
      </w:tblGrid>
      <w:tr w:rsidR="009E156E" w:rsidRPr="00D36DF0" w14:paraId="770E9DCD" w14:textId="77777777" w:rsidTr="009E156E">
        <w:trPr>
          <w:jc w:val="center"/>
        </w:trPr>
        <w:tc>
          <w:tcPr>
            <w:tcW w:w="1688" w:type="dxa"/>
            <w:hideMark/>
          </w:tcPr>
          <w:p w14:paraId="2EE365CC" w14:textId="77777777" w:rsidR="009E156E" w:rsidRPr="00D36DF0" w:rsidRDefault="009E156E">
            <w:pPr>
              <w:spacing w:before="40"/>
              <w:rPr>
                <w:rFonts w:ascii="Arial" w:hAnsi="Arial" w:cs="Arial"/>
                <w:iCs/>
                <w:spacing w:val="-2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Environments</w:t>
            </w:r>
            <w:r w:rsidRPr="00D36DF0">
              <w:rPr>
                <w:rFonts w:ascii="Arial" w:hAnsi="Arial" w:cs="Arial"/>
                <w:iCs/>
                <w:spacing w:val="-2"/>
                <w:sz w:val="21"/>
                <w:szCs w:val="22"/>
              </w:rPr>
              <w:t>:</w:t>
            </w:r>
          </w:p>
        </w:tc>
        <w:tc>
          <w:tcPr>
            <w:tcW w:w="7774" w:type="dxa"/>
            <w:hideMark/>
          </w:tcPr>
          <w:p w14:paraId="64C51049" w14:textId="3C50CEEF" w:rsidR="009E156E" w:rsidRPr="00D36DF0" w:rsidRDefault="009E156E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Windows</w:t>
            </w:r>
            <w:r w:rsidR="00FE4CEB" w:rsidRPr="00D36DF0">
              <w:rPr>
                <w:rFonts w:ascii="Arial" w:hAnsi="Arial" w:cs="Arial"/>
                <w:sz w:val="21"/>
                <w:szCs w:val="22"/>
              </w:rPr>
              <w:t>, UNIX</w:t>
            </w:r>
          </w:p>
        </w:tc>
      </w:tr>
      <w:tr w:rsidR="009E156E" w:rsidRPr="00D36DF0" w14:paraId="339888BA" w14:textId="77777777" w:rsidTr="009E156E">
        <w:trPr>
          <w:jc w:val="center"/>
        </w:trPr>
        <w:tc>
          <w:tcPr>
            <w:tcW w:w="1688" w:type="dxa"/>
            <w:hideMark/>
          </w:tcPr>
          <w:p w14:paraId="06C8C726" w14:textId="63C4C820" w:rsidR="009E156E" w:rsidRPr="00D36DF0" w:rsidRDefault="00FE4CEB">
            <w:pPr>
              <w:spacing w:before="40"/>
              <w:rPr>
                <w:rFonts w:ascii="Arial" w:hAnsi="Arial" w:cs="Arial"/>
                <w:iCs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Language</w:t>
            </w:r>
            <w:r w:rsidR="009E156E" w:rsidRPr="00D36DF0">
              <w:rPr>
                <w:rFonts w:ascii="Arial" w:hAnsi="Arial" w:cs="Arial"/>
                <w:sz w:val="21"/>
                <w:szCs w:val="22"/>
              </w:rPr>
              <w:t>s</w:t>
            </w:r>
            <w:r w:rsidR="009E156E" w:rsidRPr="00D36DF0">
              <w:rPr>
                <w:rFonts w:ascii="Arial" w:hAnsi="Arial" w:cs="Arial"/>
                <w:iCs/>
                <w:sz w:val="21"/>
                <w:szCs w:val="22"/>
              </w:rPr>
              <w:t>:</w:t>
            </w:r>
          </w:p>
        </w:tc>
        <w:tc>
          <w:tcPr>
            <w:tcW w:w="7774" w:type="dxa"/>
            <w:hideMark/>
          </w:tcPr>
          <w:p w14:paraId="5F8CB214" w14:textId="031775DB" w:rsidR="009E156E" w:rsidRPr="00D36DF0" w:rsidRDefault="00FE4CEB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Java, Python, C/C++, C#, JavaScript, HTML, CSS, Visual Basic, Familiar with ASP.NET</w:t>
            </w:r>
          </w:p>
        </w:tc>
      </w:tr>
      <w:tr w:rsidR="009E156E" w:rsidRPr="00D36DF0" w14:paraId="49316256" w14:textId="77777777" w:rsidTr="009E156E">
        <w:trPr>
          <w:trHeight w:val="252"/>
          <w:jc w:val="center"/>
        </w:trPr>
        <w:tc>
          <w:tcPr>
            <w:tcW w:w="1688" w:type="dxa"/>
            <w:hideMark/>
          </w:tcPr>
          <w:p w14:paraId="7DC20AC7" w14:textId="77777777" w:rsidR="009E156E" w:rsidRPr="00D36DF0" w:rsidRDefault="009E156E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Tools:</w:t>
            </w:r>
          </w:p>
        </w:tc>
        <w:tc>
          <w:tcPr>
            <w:tcW w:w="7774" w:type="dxa"/>
            <w:hideMark/>
          </w:tcPr>
          <w:p w14:paraId="182471E0" w14:textId="2F794200" w:rsidR="009E156E" w:rsidRPr="00D36DF0" w:rsidRDefault="00F962E0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MongoDB, SQL, Oracle, MS Office Suite, PHP, XML</w:t>
            </w:r>
            <w:r w:rsidR="000A1382">
              <w:rPr>
                <w:rFonts w:ascii="Arial" w:hAnsi="Arial" w:cs="Arial"/>
                <w:sz w:val="21"/>
                <w:szCs w:val="22"/>
              </w:rPr>
              <w:t>, VMWare</w:t>
            </w:r>
            <w:r w:rsidR="00052697">
              <w:rPr>
                <w:rFonts w:ascii="Arial" w:hAnsi="Arial" w:cs="Arial"/>
                <w:sz w:val="21"/>
                <w:szCs w:val="22"/>
              </w:rPr>
              <w:t>, Laravel</w:t>
            </w:r>
          </w:p>
        </w:tc>
      </w:tr>
    </w:tbl>
    <w:p w14:paraId="06964D6B" w14:textId="77777777" w:rsidR="009E156E" w:rsidRPr="00D36DF0" w:rsidRDefault="009E156E" w:rsidP="00E54F37">
      <w:pPr>
        <w:pBdr>
          <w:top w:val="single" w:sz="12" w:space="10" w:color="auto"/>
        </w:pBdr>
        <w:spacing w:before="12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Educational Background</w:t>
      </w:r>
    </w:p>
    <w:p w14:paraId="4F24C2FC" w14:textId="4309BB95" w:rsidR="009E156E" w:rsidRPr="00D36DF0" w:rsidRDefault="009E156E" w:rsidP="009E156E">
      <w:pPr>
        <w:spacing w:before="120"/>
        <w:ind w:left="187"/>
        <w:jc w:val="center"/>
        <w:rPr>
          <w:rFonts w:ascii="Arial" w:hAnsi="Arial" w:cs="Arial"/>
          <w:b/>
          <w:sz w:val="21"/>
          <w:szCs w:val="22"/>
        </w:rPr>
      </w:pPr>
      <w:r w:rsidRPr="00D36DF0">
        <w:rPr>
          <w:rFonts w:ascii="Arial" w:hAnsi="Arial" w:cs="Arial"/>
          <w:b/>
          <w:sz w:val="21"/>
          <w:szCs w:val="22"/>
        </w:rPr>
        <w:t xml:space="preserve">Bachelor of Science </w:t>
      </w:r>
      <w:r w:rsidR="00E937DE">
        <w:rPr>
          <w:rFonts w:ascii="Arial" w:hAnsi="Arial" w:cs="Arial"/>
          <w:b/>
          <w:sz w:val="21"/>
          <w:szCs w:val="22"/>
        </w:rPr>
        <w:t xml:space="preserve">(Hons) </w:t>
      </w:r>
      <w:r w:rsidRPr="00D36DF0">
        <w:rPr>
          <w:rFonts w:ascii="Arial" w:hAnsi="Arial" w:cs="Arial"/>
          <w:b/>
          <w:sz w:val="21"/>
          <w:szCs w:val="22"/>
        </w:rPr>
        <w:t xml:space="preserve">in </w:t>
      </w:r>
      <w:r w:rsidR="00D2471B" w:rsidRPr="00D36DF0">
        <w:rPr>
          <w:rFonts w:ascii="Arial" w:hAnsi="Arial" w:cs="Arial"/>
          <w:b/>
          <w:sz w:val="21"/>
          <w:szCs w:val="22"/>
        </w:rPr>
        <w:t>Computing</w:t>
      </w:r>
      <w:r w:rsidR="00D2471B" w:rsidRPr="00D36DF0">
        <w:rPr>
          <w:rFonts w:ascii="Arial" w:hAnsi="Arial" w:cs="Arial"/>
          <w:bCs/>
          <w:sz w:val="21"/>
          <w:szCs w:val="22"/>
        </w:rPr>
        <w:t>, 2</w:t>
      </w:r>
      <w:r w:rsidRPr="00D36DF0">
        <w:rPr>
          <w:rFonts w:ascii="Arial" w:hAnsi="Arial" w:cs="Arial"/>
          <w:bCs/>
          <w:sz w:val="21"/>
          <w:szCs w:val="22"/>
        </w:rPr>
        <w:t>015</w:t>
      </w:r>
      <w:r w:rsidR="00D2471B" w:rsidRPr="00D36DF0">
        <w:rPr>
          <w:rFonts w:ascii="Arial" w:hAnsi="Arial" w:cs="Arial"/>
          <w:bCs/>
          <w:sz w:val="21"/>
          <w:szCs w:val="22"/>
        </w:rPr>
        <w:t xml:space="preserve"> – 202</w:t>
      </w:r>
      <w:r w:rsidR="00E2472E">
        <w:rPr>
          <w:rFonts w:ascii="Arial" w:hAnsi="Arial" w:cs="Arial"/>
          <w:bCs/>
          <w:sz w:val="21"/>
          <w:szCs w:val="22"/>
        </w:rPr>
        <w:t xml:space="preserve">0, </w:t>
      </w:r>
      <w:r w:rsidR="00E2472E" w:rsidRPr="003923EF">
        <w:rPr>
          <w:rFonts w:ascii="Arial" w:hAnsi="Arial" w:cs="Arial"/>
          <w:b/>
          <w:sz w:val="21"/>
          <w:szCs w:val="22"/>
        </w:rPr>
        <w:t>Grade 2:1</w:t>
      </w:r>
    </w:p>
    <w:p w14:paraId="30457DAC" w14:textId="62E5A468" w:rsidR="00373CB1" w:rsidRPr="00D36DF0" w:rsidRDefault="00D2471B" w:rsidP="00373CB1">
      <w:pPr>
        <w:tabs>
          <w:tab w:val="right" w:pos="9360"/>
        </w:tabs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The University of the West of England (UWE), Bristol</w:t>
      </w:r>
    </w:p>
    <w:p w14:paraId="2ACAC60D" w14:textId="3E848001" w:rsidR="00373CB1" w:rsidRPr="00D36DF0" w:rsidRDefault="00373CB1" w:rsidP="00373CB1">
      <w:pPr>
        <w:tabs>
          <w:tab w:val="right" w:pos="9360"/>
        </w:tabs>
        <w:spacing w:before="60"/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 xml:space="preserve">L3 Software Development </w:t>
      </w:r>
      <w:r w:rsidRPr="00D36DF0">
        <w:rPr>
          <w:rFonts w:ascii="Arial" w:hAnsi="Arial" w:cs="Arial"/>
          <w:sz w:val="21"/>
          <w:szCs w:val="22"/>
        </w:rPr>
        <w:t>– D*DD (equivalent to A*AA) (152 UCAS Points), 2015 – 2017</w:t>
      </w:r>
    </w:p>
    <w:p w14:paraId="00EDAF1D" w14:textId="516793C9" w:rsidR="00373CB1" w:rsidRPr="00D36DF0" w:rsidRDefault="00373CB1" w:rsidP="00373CB1">
      <w:pPr>
        <w:tabs>
          <w:tab w:val="right" w:pos="9360"/>
        </w:tabs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New College, Swindon</w:t>
      </w:r>
    </w:p>
    <w:p w14:paraId="36ED334B" w14:textId="7E7637DF" w:rsidR="006A510A" w:rsidRPr="00D36DF0" w:rsidRDefault="009E156E" w:rsidP="00D36DF0">
      <w:pPr>
        <w:pBdr>
          <w:top w:val="single" w:sz="12" w:space="10" w:color="auto"/>
        </w:pBdr>
        <w:spacing w:before="8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Experience Highlights</w:t>
      </w:r>
    </w:p>
    <w:p w14:paraId="5DBEAA0C" w14:textId="1AB5CBB3" w:rsidR="009E156E" w:rsidRPr="00D36DF0" w:rsidRDefault="006A510A" w:rsidP="00D43A12">
      <w:pPr>
        <w:tabs>
          <w:tab w:val="right" w:pos="9360"/>
        </w:tabs>
        <w:spacing w:before="30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sz w:val="21"/>
          <w:szCs w:val="22"/>
        </w:rPr>
        <w:t>Student Software Developer</w:t>
      </w:r>
      <w:r w:rsidR="009B7BE3" w:rsidRPr="00D36DF0">
        <w:rPr>
          <w:rFonts w:ascii="Arial" w:hAnsi="Arial" w:cs="Arial"/>
          <w:b/>
          <w:sz w:val="21"/>
          <w:szCs w:val="22"/>
        </w:rPr>
        <w:t xml:space="preserve"> / IT Support</w:t>
      </w:r>
      <w:r w:rsidR="009E156E" w:rsidRPr="00D36DF0">
        <w:rPr>
          <w:rFonts w:ascii="Arial" w:hAnsi="Arial" w:cs="Arial"/>
          <w:b/>
          <w:sz w:val="21"/>
          <w:szCs w:val="22"/>
        </w:rPr>
        <w:t xml:space="preserve">, </w:t>
      </w:r>
      <w:r w:rsidR="00F148C6" w:rsidRPr="00D36DF0">
        <w:rPr>
          <w:rFonts w:ascii="Arial" w:hAnsi="Arial" w:cs="Arial"/>
          <w:sz w:val="21"/>
          <w:szCs w:val="22"/>
        </w:rPr>
        <w:t>5</w:t>
      </w:r>
      <w:r w:rsidRPr="00D36DF0">
        <w:rPr>
          <w:rFonts w:ascii="Arial" w:hAnsi="Arial" w:cs="Arial"/>
          <w:sz w:val="21"/>
          <w:szCs w:val="22"/>
        </w:rPr>
        <w:t>/201</w:t>
      </w:r>
      <w:r w:rsidR="00F148C6" w:rsidRPr="00D36DF0">
        <w:rPr>
          <w:rFonts w:ascii="Arial" w:hAnsi="Arial" w:cs="Arial"/>
          <w:sz w:val="21"/>
          <w:szCs w:val="22"/>
        </w:rPr>
        <w:t>7</w:t>
      </w:r>
      <w:r w:rsidRPr="00D36DF0">
        <w:rPr>
          <w:rFonts w:ascii="Arial" w:hAnsi="Arial" w:cs="Arial"/>
          <w:sz w:val="21"/>
          <w:szCs w:val="22"/>
        </w:rPr>
        <w:t xml:space="preserve"> – 6/2019                                         </w:t>
      </w:r>
      <w:r w:rsidR="00F148C6" w:rsidRPr="00D36DF0">
        <w:rPr>
          <w:rFonts w:ascii="Arial" w:hAnsi="Arial" w:cs="Arial"/>
          <w:sz w:val="21"/>
          <w:szCs w:val="22"/>
        </w:rPr>
        <w:t>Multiple Projects</w:t>
      </w:r>
      <w:r w:rsidRPr="00D36DF0">
        <w:rPr>
          <w:rFonts w:ascii="Arial" w:hAnsi="Arial" w:cs="Arial"/>
          <w:sz w:val="21"/>
          <w:szCs w:val="22"/>
        </w:rPr>
        <w:t xml:space="preserve">, </w:t>
      </w:r>
      <w:r w:rsidR="007717B5" w:rsidRPr="00263647">
        <w:rPr>
          <w:rFonts w:ascii="Arial" w:hAnsi="Arial" w:cs="Arial"/>
          <w:b/>
          <w:bCs/>
          <w:sz w:val="21"/>
          <w:szCs w:val="22"/>
        </w:rPr>
        <w:t>University of the West of England</w:t>
      </w:r>
      <w:r w:rsidR="007717B5">
        <w:rPr>
          <w:rFonts w:ascii="Arial" w:hAnsi="Arial" w:cs="Arial"/>
          <w:sz w:val="21"/>
          <w:szCs w:val="22"/>
        </w:rPr>
        <w:t>, Bristol</w:t>
      </w:r>
    </w:p>
    <w:p w14:paraId="1A6E9DDB" w14:textId="447EE10C" w:rsidR="00F148C6" w:rsidRPr="00D36DF0" w:rsidRDefault="00F148C6" w:rsidP="00F148C6">
      <w:pPr>
        <w:tabs>
          <w:tab w:val="right" w:pos="9360"/>
        </w:tabs>
        <w:spacing w:before="6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A</w:t>
      </w:r>
      <w:r w:rsidR="0042710B" w:rsidRPr="00D36DF0">
        <w:rPr>
          <w:rFonts w:ascii="Arial" w:hAnsi="Arial" w:cs="Arial"/>
          <w:sz w:val="21"/>
          <w:szCs w:val="22"/>
        </w:rPr>
        <w:t xml:space="preserve">cquired technical understanding </w:t>
      </w:r>
      <w:r w:rsidRPr="00D36DF0">
        <w:rPr>
          <w:rFonts w:ascii="Arial" w:hAnsi="Arial" w:cs="Arial"/>
          <w:sz w:val="21"/>
          <w:szCs w:val="22"/>
        </w:rPr>
        <w:t xml:space="preserve">and foundation </w:t>
      </w:r>
      <w:r w:rsidR="0042710B" w:rsidRPr="00D36DF0">
        <w:rPr>
          <w:rFonts w:ascii="Arial" w:hAnsi="Arial" w:cs="Arial"/>
          <w:sz w:val="21"/>
          <w:szCs w:val="22"/>
        </w:rPr>
        <w:t xml:space="preserve">of software development life cycle by gathering and interpreting client requirements </w:t>
      </w:r>
      <w:r w:rsidRPr="00D36DF0">
        <w:rPr>
          <w:rFonts w:ascii="Arial" w:hAnsi="Arial" w:cs="Arial"/>
          <w:sz w:val="21"/>
          <w:szCs w:val="22"/>
        </w:rPr>
        <w:t>and developing software applications on multiple platforms.</w:t>
      </w:r>
    </w:p>
    <w:p w14:paraId="4D92D8DA" w14:textId="1FCC07D8" w:rsidR="00F148C6" w:rsidRDefault="00F148C6" w:rsidP="0052395C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>Web Programming</w:t>
      </w:r>
      <w:r w:rsidR="009B7BE3" w:rsidRPr="00D36DF0">
        <w:rPr>
          <w:rFonts w:ascii="Arial" w:hAnsi="Arial" w:cs="Arial"/>
          <w:b/>
          <w:bCs/>
          <w:sz w:val="21"/>
          <w:szCs w:val="22"/>
        </w:rPr>
        <w:t xml:space="preserve"> </w:t>
      </w:r>
      <w:r w:rsidR="009B7BE3" w:rsidRPr="00D36DF0">
        <w:rPr>
          <w:rFonts w:ascii="Arial" w:hAnsi="Arial" w:cs="Arial"/>
          <w:sz w:val="21"/>
          <w:szCs w:val="22"/>
        </w:rPr>
        <w:t>at UWE Computing</w:t>
      </w:r>
      <w:r w:rsidRPr="00D36DF0">
        <w:rPr>
          <w:rFonts w:ascii="Arial" w:hAnsi="Arial" w:cs="Arial"/>
          <w:sz w:val="21"/>
          <w:szCs w:val="22"/>
        </w:rPr>
        <w:t xml:space="preserve"> (9/2017 – 6/201</w:t>
      </w:r>
      <w:r w:rsidR="00AB1E03">
        <w:rPr>
          <w:rFonts w:ascii="Arial" w:hAnsi="Arial" w:cs="Arial"/>
          <w:sz w:val="21"/>
          <w:szCs w:val="22"/>
        </w:rPr>
        <w:t>8</w:t>
      </w:r>
      <w:r w:rsidRPr="00D36DF0">
        <w:rPr>
          <w:rFonts w:ascii="Arial" w:hAnsi="Arial" w:cs="Arial"/>
          <w:sz w:val="21"/>
          <w:szCs w:val="22"/>
        </w:rPr>
        <w:t xml:space="preserve">): </w:t>
      </w:r>
      <w:r w:rsidR="0052395C" w:rsidRPr="00D36DF0">
        <w:rPr>
          <w:rFonts w:ascii="Arial" w:hAnsi="Arial" w:cs="Arial"/>
          <w:sz w:val="21"/>
          <w:szCs w:val="22"/>
        </w:rPr>
        <w:t xml:space="preserve">In a team of three, led the development of </w:t>
      </w:r>
      <w:r w:rsidRPr="00D36DF0">
        <w:rPr>
          <w:rFonts w:ascii="Arial" w:hAnsi="Arial" w:cs="Arial"/>
          <w:sz w:val="21"/>
          <w:szCs w:val="22"/>
        </w:rPr>
        <w:t>a user</w:t>
      </w:r>
      <w:r w:rsidR="009B7BE3" w:rsidRPr="00D36DF0">
        <w:rPr>
          <w:rFonts w:ascii="Arial" w:hAnsi="Arial" w:cs="Arial"/>
          <w:sz w:val="21"/>
          <w:szCs w:val="22"/>
        </w:rPr>
        <w:t>-f</w:t>
      </w:r>
      <w:r w:rsidRPr="00D36DF0">
        <w:rPr>
          <w:rFonts w:ascii="Arial" w:hAnsi="Arial" w:cs="Arial"/>
          <w:sz w:val="21"/>
          <w:szCs w:val="22"/>
        </w:rPr>
        <w:t>riendly website for booking travel tickets, with multiple features such as ability to download and display tickets, show available journey times</w:t>
      </w:r>
      <w:r w:rsidR="0052395C" w:rsidRPr="00D36DF0">
        <w:rPr>
          <w:rFonts w:ascii="Arial" w:hAnsi="Arial" w:cs="Arial"/>
          <w:sz w:val="21"/>
          <w:szCs w:val="22"/>
        </w:rPr>
        <w:t xml:space="preserve"> and other details.</w:t>
      </w:r>
      <w:r w:rsidR="009B7BE3" w:rsidRPr="00D36DF0">
        <w:rPr>
          <w:rFonts w:ascii="Arial" w:hAnsi="Arial" w:cs="Arial"/>
          <w:sz w:val="21"/>
          <w:szCs w:val="22"/>
        </w:rPr>
        <w:t xml:space="preserve"> Managed multiple priorities while guiding other team members as well.</w:t>
      </w:r>
    </w:p>
    <w:p w14:paraId="7155B7D7" w14:textId="6A724EBD" w:rsidR="00224C58" w:rsidRDefault="00224C58" w:rsidP="0052395C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>
        <w:rPr>
          <w:rFonts w:ascii="Arial" w:hAnsi="Arial" w:cs="Arial"/>
          <w:b/>
          <w:bCs/>
          <w:sz w:val="21"/>
          <w:szCs w:val="22"/>
        </w:rPr>
        <w:t xml:space="preserve">Databases </w:t>
      </w:r>
      <w:r>
        <w:rPr>
          <w:rFonts w:ascii="Arial" w:hAnsi="Arial" w:cs="Arial"/>
          <w:sz w:val="21"/>
          <w:szCs w:val="22"/>
        </w:rPr>
        <w:t xml:space="preserve">at UWE Computing </w:t>
      </w:r>
      <w:r w:rsidRPr="00D36DF0">
        <w:rPr>
          <w:rFonts w:ascii="Arial" w:hAnsi="Arial" w:cs="Arial"/>
          <w:sz w:val="21"/>
          <w:szCs w:val="22"/>
        </w:rPr>
        <w:t>(9/2017 – 6/201</w:t>
      </w:r>
      <w:r>
        <w:rPr>
          <w:rFonts w:ascii="Arial" w:hAnsi="Arial" w:cs="Arial"/>
          <w:sz w:val="21"/>
          <w:szCs w:val="22"/>
        </w:rPr>
        <w:t>8</w:t>
      </w:r>
      <w:r w:rsidRPr="00D36DF0">
        <w:rPr>
          <w:rFonts w:ascii="Arial" w:hAnsi="Arial" w:cs="Arial"/>
          <w:sz w:val="21"/>
          <w:szCs w:val="22"/>
        </w:rPr>
        <w:t>):</w:t>
      </w:r>
      <w:r>
        <w:rPr>
          <w:rFonts w:ascii="Arial" w:hAnsi="Arial" w:cs="Arial"/>
          <w:sz w:val="21"/>
          <w:szCs w:val="22"/>
        </w:rPr>
        <w:t xml:space="preserve"> </w:t>
      </w:r>
      <w:r w:rsidR="006B50A1">
        <w:rPr>
          <w:rFonts w:ascii="Arial" w:hAnsi="Arial" w:cs="Arial"/>
          <w:sz w:val="21"/>
          <w:szCs w:val="22"/>
        </w:rPr>
        <w:t xml:space="preserve">Understood the </w:t>
      </w:r>
      <w:r w:rsidR="0073305B">
        <w:rPr>
          <w:rFonts w:ascii="Arial" w:hAnsi="Arial" w:cs="Arial"/>
          <w:sz w:val="21"/>
          <w:szCs w:val="22"/>
        </w:rPr>
        <w:t>principles of creating, manipulating, and normalizing a database. Learnt the use of stored procedures and man</w:t>
      </w:r>
      <w:r w:rsidR="000668CF">
        <w:rPr>
          <w:rFonts w:ascii="Arial" w:hAnsi="Arial" w:cs="Arial"/>
          <w:sz w:val="21"/>
          <w:szCs w:val="22"/>
        </w:rPr>
        <w:t xml:space="preserve">ipulating the database </w:t>
      </w:r>
      <w:r w:rsidR="00D42FFA">
        <w:rPr>
          <w:rFonts w:ascii="Arial" w:hAnsi="Arial" w:cs="Arial"/>
          <w:sz w:val="21"/>
          <w:szCs w:val="22"/>
        </w:rPr>
        <w:t>via</w:t>
      </w:r>
      <w:r w:rsidR="000668CF">
        <w:rPr>
          <w:rFonts w:ascii="Arial" w:hAnsi="Arial" w:cs="Arial"/>
          <w:sz w:val="21"/>
          <w:szCs w:val="22"/>
        </w:rPr>
        <w:t xml:space="preserve"> Python. </w:t>
      </w:r>
    </w:p>
    <w:p w14:paraId="4ED750F4" w14:textId="2C38072C" w:rsidR="00194495" w:rsidRPr="00194495" w:rsidRDefault="00194495" w:rsidP="00194495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 xml:space="preserve">Software Development </w:t>
      </w:r>
      <w:r w:rsidRPr="00D36DF0">
        <w:rPr>
          <w:rFonts w:ascii="Arial" w:hAnsi="Arial" w:cs="Arial"/>
          <w:sz w:val="21"/>
          <w:szCs w:val="22"/>
        </w:rPr>
        <w:t>at UWE Computing (9/2018 – 6/2019): Built software using the RUP model in a team of five people. Utilized tools such as Astah UML, MS Project and Excel.</w:t>
      </w:r>
    </w:p>
    <w:p w14:paraId="4D226518" w14:textId="77777777" w:rsidR="00ED4514" w:rsidRDefault="00F43C79" w:rsidP="0052395C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>
        <w:rPr>
          <w:rFonts w:ascii="Arial" w:hAnsi="Arial" w:cs="Arial"/>
          <w:b/>
          <w:bCs/>
          <w:sz w:val="21"/>
          <w:szCs w:val="22"/>
        </w:rPr>
        <w:t xml:space="preserve">Data, schemas &amp; applications </w:t>
      </w:r>
      <w:r>
        <w:rPr>
          <w:rFonts w:ascii="Arial" w:hAnsi="Arial" w:cs="Arial"/>
          <w:sz w:val="21"/>
          <w:szCs w:val="22"/>
        </w:rPr>
        <w:t>at UWE Computing (9/2018 – 6/2019): In a team of 5, created and led the development of a user-friendly website for Twin Cities by using API’s from multiple websites</w:t>
      </w:r>
      <w:r w:rsidR="006B0F8F">
        <w:rPr>
          <w:rFonts w:ascii="Arial" w:hAnsi="Arial" w:cs="Arial"/>
          <w:sz w:val="21"/>
          <w:szCs w:val="22"/>
        </w:rPr>
        <w:t xml:space="preserve"> and utilizing it in mine, the API’s included Google Maps, openweathermap and unsplash. Also, used</w:t>
      </w:r>
      <w:r w:rsidR="001C1822">
        <w:rPr>
          <w:rFonts w:ascii="Arial" w:hAnsi="Arial" w:cs="Arial"/>
          <w:sz w:val="21"/>
          <w:szCs w:val="22"/>
        </w:rPr>
        <w:t xml:space="preserve"> hashtag which was linked to twitter. </w:t>
      </w:r>
      <w:r w:rsidR="00C95F6D">
        <w:rPr>
          <w:rFonts w:ascii="Arial" w:hAnsi="Arial" w:cs="Arial"/>
          <w:sz w:val="21"/>
          <w:szCs w:val="22"/>
        </w:rPr>
        <w:t xml:space="preserve">Constructed the database and API’s </w:t>
      </w:r>
      <w:r w:rsidR="008F43ED">
        <w:rPr>
          <w:rFonts w:ascii="Arial" w:hAnsi="Arial" w:cs="Arial"/>
          <w:sz w:val="21"/>
          <w:szCs w:val="22"/>
        </w:rPr>
        <w:t>for the database</w:t>
      </w:r>
      <w:r w:rsidR="00C95F6D">
        <w:rPr>
          <w:rFonts w:ascii="Arial" w:hAnsi="Arial" w:cs="Arial"/>
          <w:sz w:val="21"/>
          <w:szCs w:val="22"/>
        </w:rPr>
        <w:t xml:space="preserve">. </w:t>
      </w:r>
    </w:p>
    <w:p w14:paraId="67E5E746" w14:textId="77777777" w:rsidR="0053500D" w:rsidRDefault="00ED4514" w:rsidP="0052395C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>
        <w:rPr>
          <w:rFonts w:ascii="Arial" w:hAnsi="Arial" w:cs="Arial"/>
          <w:b/>
          <w:bCs/>
          <w:sz w:val="21"/>
          <w:szCs w:val="22"/>
        </w:rPr>
        <w:t xml:space="preserve">Operating Systems </w:t>
      </w:r>
      <w:r>
        <w:rPr>
          <w:rFonts w:ascii="Arial" w:hAnsi="Arial" w:cs="Arial"/>
          <w:sz w:val="21"/>
          <w:szCs w:val="22"/>
        </w:rPr>
        <w:t>at UWE Computing (</w:t>
      </w:r>
      <w:r>
        <w:rPr>
          <w:rFonts w:ascii="Arial" w:hAnsi="Arial" w:cs="Arial"/>
          <w:sz w:val="21"/>
          <w:szCs w:val="22"/>
        </w:rPr>
        <w:t>9/2018 – 6/2019</w:t>
      </w:r>
      <w:r>
        <w:rPr>
          <w:rFonts w:ascii="Arial" w:hAnsi="Arial" w:cs="Arial"/>
          <w:sz w:val="21"/>
          <w:szCs w:val="22"/>
        </w:rPr>
        <w:t>)</w:t>
      </w:r>
      <w:r w:rsidR="0065022A">
        <w:rPr>
          <w:rFonts w:ascii="Arial" w:hAnsi="Arial" w:cs="Arial"/>
          <w:sz w:val="21"/>
          <w:szCs w:val="22"/>
        </w:rPr>
        <w:t xml:space="preserve">: </w:t>
      </w:r>
      <w:r w:rsidR="004E4BD4">
        <w:rPr>
          <w:rFonts w:ascii="Arial" w:hAnsi="Arial" w:cs="Arial"/>
          <w:sz w:val="21"/>
          <w:szCs w:val="22"/>
        </w:rPr>
        <w:t xml:space="preserve">In a team of 3, used a basic OS (PintoOS) and improved it in order to </w:t>
      </w:r>
      <w:r w:rsidR="00160931">
        <w:rPr>
          <w:rFonts w:ascii="Arial" w:hAnsi="Arial" w:cs="Arial"/>
          <w:sz w:val="21"/>
          <w:szCs w:val="22"/>
        </w:rPr>
        <w:t xml:space="preserve">have multiple system calls and file operations. Was done whilst using VMWare and on Linux platform. </w:t>
      </w:r>
      <w:r w:rsidR="008B6AAD">
        <w:rPr>
          <w:rFonts w:ascii="Arial" w:hAnsi="Arial" w:cs="Arial"/>
          <w:sz w:val="21"/>
          <w:szCs w:val="22"/>
        </w:rPr>
        <w:t>Latter stages involved documenting the code</w:t>
      </w:r>
      <w:r w:rsidR="00813A6A">
        <w:rPr>
          <w:rFonts w:ascii="Arial" w:hAnsi="Arial" w:cs="Arial"/>
          <w:sz w:val="21"/>
          <w:szCs w:val="22"/>
        </w:rPr>
        <w:t xml:space="preserve">. </w:t>
      </w:r>
    </w:p>
    <w:p w14:paraId="4F58A175" w14:textId="125C03E0" w:rsidR="00F43C79" w:rsidRDefault="0053500D" w:rsidP="0052395C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>
        <w:rPr>
          <w:rFonts w:ascii="Arial" w:hAnsi="Arial" w:cs="Arial"/>
          <w:b/>
          <w:bCs/>
          <w:sz w:val="21"/>
          <w:szCs w:val="22"/>
        </w:rPr>
        <w:lastRenderedPageBreak/>
        <w:t xml:space="preserve">Internet of Things </w:t>
      </w:r>
      <w:r>
        <w:rPr>
          <w:rFonts w:ascii="Arial" w:hAnsi="Arial" w:cs="Arial"/>
          <w:sz w:val="21"/>
          <w:szCs w:val="22"/>
        </w:rPr>
        <w:t xml:space="preserve">at UWE Computing </w:t>
      </w:r>
      <w:r w:rsidRPr="00D36DF0">
        <w:rPr>
          <w:rFonts w:ascii="Arial" w:hAnsi="Arial" w:cs="Arial"/>
          <w:sz w:val="21"/>
          <w:szCs w:val="22"/>
        </w:rPr>
        <w:t>(9/2018 – 6/2019):</w:t>
      </w:r>
      <w:r w:rsidR="004B2741">
        <w:rPr>
          <w:rFonts w:ascii="Arial" w:hAnsi="Arial" w:cs="Arial"/>
          <w:sz w:val="21"/>
          <w:szCs w:val="22"/>
        </w:rPr>
        <w:t xml:space="preserve"> Used BBC Micro-bit to create a game, communicate between another Micro-bit </w:t>
      </w:r>
      <w:r w:rsidR="00F87174">
        <w:rPr>
          <w:rFonts w:ascii="Arial" w:hAnsi="Arial" w:cs="Arial"/>
          <w:sz w:val="21"/>
          <w:szCs w:val="22"/>
        </w:rPr>
        <w:t>via cables and also by Bluetooth.</w:t>
      </w:r>
      <w:r w:rsidR="00C07FB0">
        <w:rPr>
          <w:rFonts w:ascii="Arial" w:hAnsi="Arial" w:cs="Arial"/>
          <w:sz w:val="21"/>
          <w:szCs w:val="22"/>
        </w:rPr>
        <w:t xml:space="preserve"> Used C++ to embed the code and run it on the Micro-bit</w:t>
      </w:r>
    </w:p>
    <w:p w14:paraId="31624EEF" w14:textId="7690E3AF" w:rsidR="00162933" w:rsidRPr="00251266" w:rsidRDefault="001A1C6D" w:rsidP="00251266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>
        <w:rPr>
          <w:rFonts w:ascii="Arial" w:hAnsi="Arial" w:cs="Arial"/>
          <w:b/>
          <w:bCs/>
          <w:sz w:val="21"/>
          <w:szCs w:val="22"/>
        </w:rPr>
        <w:t>Cryptography</w:t>
      </w:r>
      <w:r w:rsidR="00194495">
        <w:rPr>
          <w:rFonts w:ascii="Arial" w:hAnsi="Arial" w:cs="Arial"/>
          <w:b/>
          <w:bCs/>
          <w:sz w:val="21"/>
          <w:szCs w:val="22"/>
        </w:rPr>
        <w:t xml:space="preserve"> </w:t>
      </w:r>
      <w:r w:rsidR="00194495">
        <w:rPr>
          <w:rFonts w:ascii="Arial" w:hAnsi="Arial" w:cs="Arial"/>
          <w:sz w:val="21"/>
          <w:szCs w:val="22"/>
        </w:rPr>
        <w:t>at UWE Computing (9/2019 – 01/2020)</w:t>
      </w:r>
      <w:r w:rsidR="00317608">
        <w:rPr>
          <w:rFonts w:ascii="Arial" w:hAnsi="Arial" w:cs="Arial"/>
          <w:sz w:val="21"/>
          <w:szCs w:val="22"/>
        </w:rPr>
        <w:t xml:space="preserve">: Studied the different encryption algorithms used for encrypting </w:t>
      </w:r>
      <w:r w:rsidR="00495005">
        <w:rPr>
          <w:rFonts w:ascii="Arial" w:hAnsi="Arial" w:cs="Arial"/>
          <w:sz w:val="21"/>
          <w:szCs w:val="22"/>
        </w:rPr>
        <w:t xml:space="preserve">and decrypting </w:t>
      </w:r>
      <w:r w:rsidR="00317608">
        <w:rPr>
          <w:rFonts w:ascii="Arial" w:hAnsi="Arial" w:cs="Arial"/>
          <w:sz w:val="21"/>
          <w:szCs w:val="22"/>
        </w:rPr>
        <w:t xml:space="preserve">data such as Hamming Code, BCH, Public &amp; Private Key, </w:t>
      </w:r>
      <w:r w:rsidR="00406AB6">
        <w:rPr>
          <w:rFonts w:ascii="Arial" w:hAnsi="Arial" w:cs="Arial"/>
          <w:sz w:val="21"/>
          <w:szCs w:val="22"/>
        </w:rPr>
        <w:t xml:space="preserve">Stream cipher, </w:t>
      </w:r>
      <w:r w:rsidR="00317608">
        <w:rPr>
          <w:rFonts w:ascii="Arial" w:hAnsi="Arial" w:cs="Arial"/>
          <w:sz w:val="21"/>
          <w:szCs w:val="22"/>
        </w:rPr>
        <w:t>RSA etc.</w:t>
      </w:r>
      <w:r w:rsidR="00495005">
        <w:rPr>
          <w:rFonts w:ascii="Arial" w:hAnsi="Arial" w:cs="Arial"/>
          <w:sz w:val="21"/>
          <w:szCs w:val="22"/>
        </w:rPr>
        <w:t xml:space="preserve"> </w:t>
      </w:r>
      <w:r w:rsidR="00B53074">
        <w:rPr>
          <w:rFonts w:ascii="Arial" w:hAnsi="Arial" w:cs="Arial"/>
          <w:sz w:val="21"/>
          <w:szCs w:val="22"/>
        </w:rPr>
        <w:t>Understood the method of each of the algorithm and wrote it in code to compile and run.</w:t>
      </w:r>
    </w:p>
    <w:p w14:paraId="78E59413" w14:textId="53008EDE" w:rsidR="00F148C6" w:rsidRPr="00D36DF0" w:rsidRDefault="009B7BE3" w:rsidP="00AB6A63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>IT Department team member</w:t>
      </w:r>
      <w:r w:rsidRPr="00D36DF0">
        <w:rPr>
          <w:rFonts w:ascii="Arial" w:hAnsi="Arial" w:cs="Arial"/>
          <w:sz w:val="21"/>
          <w:szCs w:val="22"/>
        </w:rPr>
        <w:t xml:space="preserve"> at Pebley beach Hyundai &amp; Suzuki (5/2017 – 6/2017: In a team of four, supported multiple administrative functions which included entering and updating the online database, performing customer follow ups and other functions through efficient use of software applications.</w:t>
      </w:r>
    </w:p>
    <w:p w14:paraId="20D2E121" w14:textId="3FFBB34E" w:rsidR="00F148C6" w:rsidRPr="00D36DF0" w:rsidRDefault="00AA2AE7" w:rsidP="00556766">
      <w:pPr>
        <w:tabs>
          <w:tab w:val="right" w:pos="9360"/>
        </w:tabs>
        <w:spacing w:before="300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i/>
          <w:iCs/>
          <w:sz w:val="21"/>
          <w:szCs w:val="22"/>
        </w:rPr>
        <w:t xml:space="preserve">Additional </w:t>
      </w:r>
      <w:r w:rsidR="00556766" w:rsidRPr="00D36DF0">
        <w:rPr>
          <w:rFonts w:ascii="Arial" w:hAnsi="Arial" w:cs="Arial"/>
          <w:b/>
          <w:bCs/>
          <w:i/>
          <w:iCs/>
          <w:sz w:val="21"/>
          <w:szCs w:val="22"/>
        </w:rPr>
        <w:t xml:space="preserve">&amp; Current </w:t>
      </w:r>
      <w:r w:rsidRPr="00D36DF0">
        <w:rPr>
          <w:rFonts w:ascii="Arial" w:hAnsi="Arial" w:cs="Arial"/>
          <w:b/>
          <w:bCs/>
          <w:i/>
          <w:iCs/>
          <w:sz w:val="21"/>
          <w:szCs w:val="22"/>
        </w:rPr>
        <w:t>Experience</w:t>
      </w:r>
      <w:r w:rsidRPr="00D36DF0">
        <w:rPr>
          <w:rFonts w:ascii="Arial" w:hAnsi="Arial" w:cs="Arial"/>
          <w:sz w:val="21"/>
          <w:szCs w:val="22"/>
        </w:rPr>
        <w:t xml:space="preserve">: </w:t>
      </w:r>
      <w:r w:rsidRPr="00D36DF0">
        <w:rPr>
          <w:rFonts w:ascii="Arial" w:hAnsi="Arial" w:cs="Arial"/>
          <w:b/>
          <w:bCs/>
          <w:sz w:val="21"/>
          <w:szCs w:val="22"/>
        </w:rPr>
        <w:t>Customer Services Assistant</w:t>
      </w:r>
      <w:r w:rsidR="00622C3C" w:rsidRPr="00D36DF0">
        <w:rPr>
          <w:rFonts w:ascii="Arial" w:hAnsi="Arial" w:cs="Arial"/>
          <w:sz w:val="21"/>
          <w:szCs w:val="22"/>
        </w:rPr>
        <w:t xml:space="preserve"> at </w:t>
      </w:r>
      <w:r w:rsidRPr="00D36DF0">
        <w:rPr>
          <w:rFonts w:ascii="Arial" w:hAnsi="Arial" w:cs="Arial"/>
          <w:sz w:val="21"/>
          <w:szCs w:val="22"/>
        </w:rPr>
        <w:t xml:space="preserve">The Food Warehouse Iceland, Swindon (11/2019 -Present); </w:t>
      </w:r>
      <w:r w:rsidR="00622C3C" w:rsidRPr="00D36DF0">
        <w:rPr>
          <w:rFonts w:ascii="Arial" w:hAnsi="Arial" w:cs="Arial"/>
          <w:sz w:val="21"/>
          <w:szCs w:val="22"/>
        </w:rPr>
        <w:t xml:space="preserve">at </w:t>
      </w:r>
      <w:r w:rsidRPr="00D36DF0">
        <w:rPr>
          <w:rFonts w:ascii="Arial" w:hAnsi="Arial" w:cs="Arial"/>
          <w:sz w:val="21"/>
          <w:szCs w:val="22"/>
        </w:rPr>
        <w:t>Morrisons</w:t>
      </w:r>
      <w:r w:rsidR="0015546E">
        <w:rPr>
          <w:rFonts w:ascii="Arial" w:hAnsi="Arial" w:cs="Arial"/>
          <w:sz w:val="21"/>
          <w:szCs w:val="22"/>
        </w:rPr>
        <w:t>,</w:t>
      </w:r>
      <w:r w:rsidRPr="00D36DF0">
        <w:rPr>
          <w:rFonts w:ascii="Arial" w:hAnsi="Arial" w:cs="Arial"/>
          <w:sz w:val="21"/>
          <w:szCs w:val="22"/>
        </w:rPr>
        <w:t xml:space="preserve"> Swindon (8/2019 – 11/2019</w:t>
      </w:r>
      <w:r w:rsidR="00622C3C" w:rsidRPr="00D36DF0">
        <w:rPr>
          <w:rFonts w:ascii="Arial" w:hAnsi="Arial" w:cs="Arial"/>
          <w:sz w:val="21"/>
          <w:szCs w:val="22"/>
        </w:rPr>
        <w:t xml:space="preserve">); and at </w:t>
      </w:r>
      <w:r w:rsidRPr="00D36DF0">
        <w:rPr>
          <w:rFonts w:ascii="Arial" w:hAnsi="Arial" w:cs="Arial"/>
          <w:sz w:val="21"/>
          <w:szCs w:val="22"/>
        </w:rPr>
        <w:t>Primark</w:t>
      </w:r>
      <w:r w:rsidR="0015546E">
        <w:rPr>
          <w:rFonts w:ascii="Arial" w:hAnsi="Arial" w:cs="Arial"/>
          <w:sz w:val="21"/>
          <w:szCs w:val="22"/>
        </w:rPr>
        <w:t>,</w:t>
      </w:r>
      <w:r w:rsidRPr="00D36DF0">
        <w:rPr>
          <w:rFonts w:ascii="Arial" w:hAnsi="Arial" w:cs="Arial"/>
          <w:sz w:val="21"/>
          <w:szCs w:val="22"/>
        </w:rPr>
        <w:t xml:space="preserve"> Swindon (10/2015 – 8/2019).</w:t>
      </w:r>
    </w:p>
    <w:p w14:paraId="3E732DBC" w14:textId="358212E6" w:rsidR="005A5290" w:rsidRPr="00D36DF0" w:rsidRDefault="005A5290" w:rsidP="00D36DF0">
      <w:pPr>
        <w:pBdr>
          <w:top w:val="single" w:sz="12" w:space="10" w:color="auto"/>
        </w:pBdr>
        <w:spacing w:before="8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COMMUNITy involvement</w:t>
      </w:r>
    </w:p>
    <w:p w14:paraId="079EDB30" w14:textId="46D5D2A0" w:rsidR="00443C1F" w:rsidRPr="00D36DF0" w:rsidRDefault="005A5290" w:rsidP="00556766">
      <w:pPr>
        <w:tabs>
          <w:tab w:val="right" w:pos="9360"/>
        </w:tabs>
        <w:spacing w:before="240"/>
        <w:jc w:val="center"/>
        <w:rPr>
          <w:rFonts w:ascii="Arial" w:hAnsi="Arial" w:cs="Arial"/>
          <w:sz w:val="20"/>
          <w:szCs w:val="20"/>
        </w:rPr>
      </w:pPr>
      <w:r w:rsidRPr="00D36DF0">
        <w:rPr>
          <w:rFonts w:ascii="Arial" w:hAnsi="Arial" w:cs="Arial"/>
          <w:b/>
          <w:bCs/>
          <w:sz w:val="20"/>
          <w:szCs w:val="20"/>
        </w:rPr>
        <w:t xml:space="preserve">Tutor </w:t>
      </w:r>
      <w:r w:rsidRPr="00D36DF0">
        <w:rPr>
          <w:rFonts w:ascii="Arial" w:hAnsi="Arial" w:cs="Arial"/>
          <w:sz w:val="20"/>
          <w:szCs w:val="20"/>
        </w:rPr>
        <w:t>at Action Tutoring, Bristol (9/2017 – 3/2018);</w:t>
      </w:r>
      <w:r w:rsidRPr="00D36DF0">
        <w:rPr>
          <w:rFonts w:ascii="Arial" w:hAnsi="Arial" w:cs="Arial"/>
          <w:b/>
          <w:bCs/>
          <w:sz w:val="20"/>
          <w:szCs w:val="20"/>
        </w:rPr>
        <w:t xml:space="preserve"> Library Volunteer </w:t>
      </w:r>
      <w:r w:rsidRPr="00D36DF0">
        <w:rPr>
          <w:rFonts w:ascii="Arial" w:hAnsi="Arial" w:cs="Arial"/>
          <w:sz w:val="20"/>
          <w:szCs w:val="20"/>
        </w:rPr>
        <w:t>(5/2015 – 8/2015) at Central Library, Swindon</w:t>
      </w:r>
    </w:p>
    <w:sectPr w:rsidR="00443C1F" w:rsidRPr="00D36DF0" w:rsidSect="00D7515B">
      <w:headerReference w:type="even" r:id="rId9"/>
      <w:footerReference w:type="first" r:id="rId10"/>
      <w:type w:val="continuous"/>
      <w:pgSz w:w="11909" w:h="16834" w:code="9"/>
      <w:pgMar w:top="720" w:right="720" w:bottom="720" w:left="72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3E8C80" w14:textId="77777777" w:rsidR="00C74CFE" w:rsidRDefault="00C74CFE">
      <w:r>
        <w:separator/>
      </w:r>
    </w:p>
  </w:endnote>
  <w:endnote w:type="continuationSeparator" w:id="0">
    <w:p w14:paraId="5C080560" w14:textId="77777777" w:rsidR="00C74CFE" w:rsidRDefault="00C74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A4438" w14:textId="5719E8CC" w:rsidR="004C3C82" w:rsidRPr="006D1405" w:rsidRDefault="004C3C82" w:rsidP="004C3C82">
    <w:pPr>
      <w:pStyle w:val="Footer"/>
      <w:jc w:val="right"/>
      <w:rPr>
        <w:rFonts w:asciiTheme="minorHAnsi" w:hAnsiTheme="minorHAnsi"/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C7D74" w14:textId="77777777" w:rsidR="00C74CFE" w:rsidRDefault="00C74CFE">
      <w:r>
        <w:separator/>
      </w:r>
    </w:p>
  </w:footnote>
  <w:footnote w:type="continuationSeparator" w:id="0">
    <w:p w14:paraId="5B4702DB" w14:textId="77777777" w:rsidR="00C74CFE" w:rsidRDefault="00C74C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79445" w14:textId="5A2FBDAF" w:rsidR="00DF7741" w:rsidRPr="00DF7741" w:rsidRDefault="00DF7741" w:rsidP="00DF7741">
    <w:pPr>
      <w:pBdr>
        <w:bottom w:val="thinThickLargeGap" w:sz="18" w:space="3" w:color="auto"/>
      </w:pBdr>
      <w:jc w:val="center"/>
      <w:rPr>
        <w:rFonts w:asciiTheme="majorHAnsi" w:hAnsiTheme="majorHAnsi"/>
        <w:b/>
        <w:sz w:val="40"/>
      </w:rPr>
    </w:pPr>
    <w:r w:rsidRPr="00DF7741">
      <w:rPr>
        <w:rFonts w:asciiTheme="majorHAnsi" w:hAnsiTheme="majorHAnsi"/>
        <w:b/>
        <w:sz w:val="40"/>
      </w:rPr>
      <w:t xml:space="preserve">Sharon Joseph Cheeran </w:t>
    </w:r>
  </w:p>
  <w:p w14:paraId="5E5E1285" w14:textId="77777777" w:rsidR="004C3C82" w:rsidRPr="006D1405" w:rsidRDefault="004C3C82" w:rsidP="004C3C82">
    <w:pPr>
      <w:pStyle w:val="Header"/>
      <w:spacing w:before="100" w:after="360"/>
      <w:jc w:val="center"/>
      <w:rPr>
        <w:rFonts w:asciiTheme="minorHAnsi" w:hAnsiTheme="minorHAnsi"/>
        <w:sz w:val="18"/>
      </w:rPr>
    </w:pPr>
    <w:r w:rsidRPr="006D1405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40E33B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8C9A68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6188F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F0D3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0215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EE8C9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D24A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B80A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6D8B0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940C7"/>
    <w:multiLevelType w:val="hybridMultilevel"/>
    <w:tmpl w:val="B266607E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515E0"/>
    <w:multiLevelType w:val="hybridMultilevel"/>
    <w:tmpl w:val="D53CECA2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3850E4"/>
    <w:multiLevelType w:val="hybridMultilevel"/>
    <w:tmpl w:val="D524448E"/>
    <w:lvl w:ilvl="0" w:tplc="783E5476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A591B"/>
    <w:multiLevelType w:val="multilevel"/>
    <w:tmpl w:val="72245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8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711A79"/>
    <w:multiLevelType w:val="hybridMultilevel"/>
    <w:tmpl w:val="C576C78E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152F3F"/>
    <w:multiLevelType w:val="multilevel"/>
    <w:tmpl w:val="91142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FC6043"/>
    <w:multiLevelType w:val="multilevel"/>
    <w:tmpl w:val="D53CECA2"/>
    <w:lvl w:ilvl="0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C22850"/>
    <w:multiLevelType w:val="multilevel"/>
    <w:tmpl w:val="5C349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4C2129"/>
    <w:multiLevelType w:val="hybridMultilevel"/>
    <w:tmpl w:val="F198DAB6"/>
    <w:lvl w:ilvl="0" w:tplc="0D58429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26195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B07C0C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CC0C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94EB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B6EE4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0A2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9AEB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4298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027281"/>
    <w:multiLevelType w:val="hybridMultilevel"/>
    <w:tmpl w:val="2DB4A234"/>
    <w:lvl w:ilvl="0" w:tplc="47D04A92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3452A0F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26488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D470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068A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2DE45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AAC5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64CB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3EC8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27"/>
  </w:num>
  <w:num w:numId="4">
    <w:abstractNumId w:val="12"/>
  </w:num>
  <w:num w:numId="5">
    <w:abstractNumId w:val="13"/>
  </w:num>
  <w:num w:numId="6">
    <w:abstractNumId w:val="2"/>
  </w:num>
  <w:num w:numId="7">
    <w:abstractNumId w:val="19"/>
  </w:num>
  <w:num w:numId="8">
    <w:abstractNumId w:val="3"/>
  </w:num>
  <w:num w:numId="9">
    <w:abstractNumId w:val="20"/>
  </w:num>
  <w:num w:numId="10">
    <w:abstractNumId w:val="14"/>
  </w:num>
  <w:num w:numId="11">
    <w:abstractNumId w:val="15"/>
  </w:num>
  <w:num w:numId="12">
    <w:abstractNumId w:val="18"/>
  </w:num>
  <w:num w:numId="13">
    <w:abstractNumId w:val="23"/>
  </w:num>
  <w:num w:numId="14">
    <w:abstractNumId w:val="9"/>
  </w:num>
  <w:num w:numId="15">
    <w:abstractNumId w:val="1"/>
  </w:num>
  <w:num w:numId="16">
    <w:abstractNumId w:val="8"/>
  </w:num>
  <w:num w:numId="17">
    <w:abstractNumId w:val="17"/>
  </w:num>
  <w:num w:numId="18">
    <w:abstractNumId w:val="26"/>
  </w:num>
  <w:num w:numId="19">
    <w:abstractNumId w:val="10"/>
  </w:num>
  <w:num w:numId="20">
    <w:abstractNumId w:val="6"/>
  </w:num>
  <w:num w:numId="21">
    <w:abstractNumId w:val="5"/>
  </w:num>
  <w:num w:numId="22">
    <w:abstractNumId w:val="4"/>
  </w:num>
  <w:num w:numId="23">
    <w:abstractNumId w:val="7"/>
  </w:num>
  <w:num w:numId="24">
    <w:abstractNumId w:val="22"/>
  </w:num>
  <w:num w:numId="25">
    <w:abstractNumId w:val="11"/>
  </w:num>
  <w:num w:numId="26">
    <w:abstractNumId w:val="11"/>
  </w:num>
  <w:num w:numId="27">
    <w:abstractNumId w:val="19"/>
  </w:num>
  <w:num w:numId="28">
    <w:abstractNumId w:val="21"/>
  </w:num>
  <w:num w:numId="29">
    <w:abstractNumId w:val="24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yNjYxNjA3NTBT0lEKTi0uzszPAykwrgUAAq8TyywAAAA="/>
  </w:docVars>
  <w:rsids>
    <w:rsidRoot w:val="002E48C6"/>
    <w:rsid w:val="00027F6E"/>
    <w:rsid w:val="0003481D"/>
    <w:rsid w:val="000349D0"/>
    <w:rsid w:val="00052697"/>
    <w:rsid w:val="00056105"/>
    <w:rsid w:val="000656D4"/>
    <w:rsid w:val="000668CF"/>
    <w:rsid w:val="00073DA6"/>
    <w:rsid w:val="000A1382"/>
    <w:rsid w:val="000A16A1"/>
    <w:rsid w:val="000B4D0E"/>
    <w:rsid w:val="000E0440"/>
    <w:rsid w:val="000E2D17"/>
    <w:rsid w:val="000E56B6"/>
    <w:rsid w:val="000F4FC4"/>
    <w:rsid w:val="00106697"/>
    <w:rsid w:val="00106799"/>
    <w:rsid w:val="001335B2"/>
    <w:rsid w:val="0013756F"/>
    <w:rsid w:val="00140D8E"/>
    <w:rsid w:val="0015546E"/>
    <w:rsid w:val="001572EF"/>
    <w:rsid w:val="00160931"/>
    <w:rsid w:val="00162933"/>
    <w:rsid w:val="00166619"/>
    <w:rsid w:val="0019346F"/>
    <w:rsid w:val="00194495"/>
    <w:rsid w:val="001A1C6D"/>
    <w:rsid w:val="001A5EC5"/>
    <w:rsid w:val="001B05CF"/>
    <w:rsid w:val="001C1822"/>
    <w:rsid w:val="001D09CF"/>
    <w:rsid w:val="001D0B48"/>
    <w:rsid w:val="001D364B"/>
    <w:rsid w:val="002058DC"/>
    <w:rsid w:val="00224C58"/>
    <w:rsid w:val="00251266"/>
    <w:rsid w:val="00263647"/>
    <w:rsid w:val="002673CB"/>
    <w:rsid w:val="002826E8"/>
    <w:rsid w:val="002D36DD"/>
    <w:rsid w:val="002E0E2B"/>
    <w:rsid w:val="002E208C"/>
    <w:rsid w:val="002E48C6"/>
    <w:rsid w:val="00317608"/>
    <w:rsid w:val="00320130"/>
    <w:rsid w:val="00336EF8"/>
    <w:rsid w:val="003463B8"/>
    <w:rsid w:val="00346FDC"/>
    <w:rsid w:val="00370E3E"/>
    <w:rsid w:val="00373CB1"/>
    <w:rsid w:val="003923EF"/>
    <w:rsid w:val="0039578C"/>
    <w:rsid w:val="003A5FC1"/>
    <w:rsid w:val="003C6583"/>
    <w:rsid w:val="003F6CDC"/>
    <w:rsid w:val="00401BB3"/>
    <w:rsid w:val="00406AB6"/>
    <w:rsid w:val="00415F09"/>
    <w:rsid w:val="0042710B"/>
    <w:rsid w:val="00443C1F"/>
    <w:rsid w:val="0045501D"/>
    <w:rsid w:val="004670E3"/>
    <w:rsid w:val="00467B6A"/>
    <w:rsid w:val="00470E4E"/>
    <w:rsid w:val="00473E5F"/>
    <w:rsid w:val="00476158"/>
    <w:rsid w:val="00485395"/>
    <w:rsid w:val="004924E9"/>
    <w:rsid w:val="00495005"/>
    <w:rsid w:val="004A2515"/>
    <w:rsid w:val="004B031C"/>
    <w:rsid w:val="004B2741"/>
    <w:rsid w:val="004C3C82"/>
    <w:rsid w:val="004D1A5F"/>
    <w:rsid w:val="004E4239"/>
    <w:rsid w:val="004E4BD4"/>
    <w:rsid w:val="004F0DB3"/>
    <w:rsid w:val="0052395C"/>
    <w:rsid w:val="0053500D"/>
    <w:rsid w:val="00556766"/>
    <w:rsid w:val="00570B8D"/>
    <w:rsid w:val="005A02F5"/>
    <w:rsid w:val="005A442B"/>
    <w:rsid w:val="005A5290"/>
    <w:rsid w:val="005B49BC"/>
    <w:rsid w:val="005C4183"/>
    <w:rsid w:val="00610B79"/>
    <w:rsid w:val="00622C3C"/>
    <w:rsid w:val="006437ED"/>
    <w:rsid w:val="0065022A"/>
    <w:rsid w:val="00651837"/>
    <w:rsid w:val="0065223F"/>
    <w:rsid w:val="00657A62"/>
    <w:rsid w:val="00662545"/>
    <w:rsid w:val="006751A6"/>
    <w:rsid w:val="006870B2"/>
    <w:rsid w:val="006943E6"/>
    <w:rsid w:val="006A510A"/>
    <w:rsid w:val="006B0F8F"/>
    <w:rsid w:val="006B50A1"/>
    <w:rsid w:val="006C6F80"/>
    <w:rsid w:val="006D1405"/>
    <w:rsid w:val="006D4B95"/>
    <w:rsid w:val="006E04EB"/>
    <w:rsid w:val="006E3ADF"/>
    <w:rsid w:val="006F063A"/>
    <w:rsid w:val="00706F57"/>
    <w:rsid w:val="007147BB"/>
    <w:rsid w:val="0073305B"/>
    <w:rsid w:val="007377DE"/>
    <w:rsid w:val="0074204A"/>
    <w:rsid w:val="00752025"/>
    <w:rsid w:val="00762D26"/>
    <w:rsid w:val="00765E28"/>
    <w:rsid w:val="007717B5"/>
    <w:rsid w:val="00777BFF"/>
    <w:rsid w:val="007964C2"/>
    <w:rsid w:val="007C4EFA"/>
    <w:rsid w:val="00813A6A"/>
    <w:rsid w:val="0082496A"/>
    <w:rsid w:val="00831E4E"/>
    <w:rsid w:val="008327A8"/>
    <w:rsid w:val="0086390E"/>
    <w:rsid w:val="008977AF"/>
    <w:rsid w:val="008B6AAD"/>
    <w:rsid w:val="008D0EF4"/>
    <w:rsid w:val="008D2FD0"/>
    <w:rsid w:val="008E3700"/>
    <w:rsid w:val="008F43ED"/>
    <w:rsid w:val="00903816"/>
    <w:rsid w:val="00915302"/>
    <w:rsid w:val="00916F07"/>
    <w:rsid w:val="009176EC"/>
    <w:rsid w:val="00925F23"/>
    <w:rsid w:val="00944385"/>
    <w:rsid w:val="009548CF"/>
    <w:rsid w:val="009850BD"/>
    <w:rsid w:val="009B6E5A"/>
    <w:rsid w:val="009B7BE3"/>
    <w:rsid w:val="009C3B93"/>
    <w:rsid w:val="009D193C"/>
    <w:rsid w:val="009E156E"/>
    <w:rsid w:val="009E3365"/>
    <w:rsid w:val="009E55A6"/>
    <w:rsid w:val="009E6C6E"/>
    <w:rsid w:val="009E7F79"/>
    <w:rsid w:val="009F4525"/>
    <w:rsid w:val="009F46F4"/>
    <w:rsid w:val="00A46BFA"/>
    <w:rsid w:val="00AA2AE7"/>
    <w:rsid w:val="00AA3B1C"/>
    <w:rsid w:val="00AB0177"/>
    <w:rsid w:val="00AB1E03"/>
    <w:rsid w:val="00AB6A63"/>
    <w:rsid w:val="00AD4A84"/>
    <w:rsid w:val="00AE00E3"/>
    <w:rsid w:val="00B01780"/>
    <w:rsid w:val="00B135A6"/>
    <w:rsid w:val="00B1778B"/>
    <w:rsid w:val="00B50C4C"/>
    <w:rsid w:val="00B53074"/>
    <w:rsid w:val="00B6458E"/>
    <w:rsid w:val="00B74AA3"/>
    <w:rsid w:val="00B86621"/>
    <w:rsid w:val="00BC7AFF"/>
    <w:rsid w:val="00BF1921"/>
    <w:rsid w:val="00C07FB0"/>
    <w:rsid w:val="00C2139E"/>
    <w:rsid w:val="00C318DC"/>
    <w:rsid w:val="00C5258E"/>
    <w:rsid w:val="00C564C4"/>
    <w:rsid w:val="00C60B8F"/>
    <w:rsid w:val="00C74CFE"/>
    <w:rsid w:val="00C9234B"/>
    <w:rsid w:val="00C93AF0"/>
    <w:rsid w:val="00C93CBA"/>
    <w:rsid w:val="00C95F6D"/>
    <w:rsid w:val="00CC2DC9"/>
    <w:rsid w:val="00D22B91"/>
    <w:rsid w:val="00D2471B"/>
    <w:rsid w:val="00D3618E"/>
    <w:rsid w:val="00D36DF0"/>
    <w:rsid w:val="00D40743"/>
    <w:rsid w:val="00D42FFA"/>
    <w:rsid w:val="00D43A12"/>
    <w:rsid w:val="00D7515B"/>
    <w:rsid w:val="00D87311"/>
    <w:rsid w:val="00D87519"/>
    <w:rsid w:val="00DD0FE0"/>
    <w:rsid w:val="00DD504C"/>
    <w:rsid w:val="00DF7741"/>
    <w:rsid w:val="00E00B87"/>
    <w:rsid w:val="00E02AE7"/>
    <w:rsid w:val="00E2472E"/>
    <w:rsid w:val="00E54F37"/>
    <w:rsid w:val="00E60C40"/>
    <w:rsid w:val="00E73549"/>
    <w:rsid w:val="00E84ACD"/>
    <w:rsid w:val="00E937DE"/>
    <w:rsid w:val="00EA5F7C"/>
    <w:rsid w:val="00EB1BA8"/>
    <w:rsid w:val="00EC01A7"/>
    <w:rsid w:val="00ED17FD"/>
    <w:rsid w:val="00ED4514"/>
    <w:rsid w:val="00EE7087"/>
    <w:rsid w:val="00F0457E"/>
    <w:rsid w:val="00F148C6"/>
    <w:rsid w:val="00F26206"/>
    <w:rsid w:val="00F33D50"/>
    <w:rsid w:val="00F43C79"/>
    <w:rsid w:val="00F75F6C"/>
    <w:rsid w:val="00F81A29"/>
    <w:rsid w:val="00F87174"/>
    <w:rsid w:val="00F962E0"/>
    <w:rsid w:val="00FE0452"/>
    <w:rsid w:val="00FE3BFF"/>
    <w:rsid w:val="00FE4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9AD2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46F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6C6F8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156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F7741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1B05CF"/>
    <w:rPr>
      <w:b/>
      <w:bCs/>
    </w:rPr>
  </w:style>
  <w:style w:type="character" w:customStyle="1" w:styleId="wbzude">
    <w:name w:val="wbzude"/>
    <w:basedOn w:val="DefaultParagraphFont"/>
    <w:rsid w:val="00ED17FD"/>
  </w:style>
  <w:style w:type="paragraph" w:styleId="NormalWeb">
    <w:name w:val="Normal (Web)"/>
    <w:basedOn w:val="Normal"/>
    <w:uiPriority w:val="99"/>
    <w:unhideWhenUsed/>
    <w:rsid w:val="00EA5F7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66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4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9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6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5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0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9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8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5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36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1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46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52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8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72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8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35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89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65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aron-joseph-cheeran-5b5760171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haroncheeran.github.io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9</Words>
  <Characters>438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ron Joseph Cheeran's Resume</vt:lpstr>
    </vt:vector>
  </TitlesOfParts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 Joseph Cheeran's Resume</dc:title>
  <dc:creator/>
  <cp:lastModifiedBy/>
  <cp:revision>1</cp:revision>
  <dcterms:created xsi:type="dcterms:W3CDTF">2020-06-26T00:31:00Z</dcterms:created>
  <dcterms:modified xsi:type="dcterms:W3CDTF">2020-07-26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1enle-v1</vt:lpwstr>
  </property>
  <property fmtid="{D5CDD505-2E9C-101B-9397-08002B2CF9AE}" pid="3" name="tal_id">
    <vt:lpwstr>5ef4232a36d234abe4586ceec18a00ad</vt:lpwstr>
  </property>
  <property fmtid="{D5CDD505-2E9C-101B-9397-08002B2CF9AE}" pid="4" name="app_source">
    <vt:lpwstr>rezbiz</vt:lpwstr>
  </property>
  <property fmtid="{D5CDD505-2E9C-101B-9397-08002B2CF9AE}" pid="5" name="app_id">
    <vt:lpwstr>744202</vt:lpwstr>
  </property>
</Properties>
</file>